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53]</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2</w:t>
      </w:r>
      <w:r>
        <w:t xml:space="preserve"> </w:t>
      </w:r>
      <w:r>
        <w:t xml:space="preserve">มิ.ย.</w:t>
      </w:r>
      <w:r>
        <w:t xml:space="preserve"> </w:t>
      </w:r>
      <w:r>
        <w:t xml:space="preserve">64)</w:t>
      </w:r>
    </w:p>
    <w:p>
      <w:pPr>
        <w:pStyle w:val="Date"/>
      </w:pPr>
      <w:r>
        <w:t xml:space="preserve">วันศุกร์ที่</w:t>
      </w:r>
      <w:r>
        <w:t xml:space="preserve"> </w:t>
      </w:r>
      <w:r>
        <w:t xml:space="preserve">9</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ท่าผู้ชม ขอต้อนรับเข้าสู่รายกาจากที่ทำเนียบรัฐบาลประจำวันที่ 2 มิถุนายน 2564 นะคะ วันนี้การติดตามการะบาดของ ของ ใหม่แล้ว วันนี้ประเด็นใหม่สำคัญก็คือเรื่องของการควบคุมการระบาดในพื้นที่โรงงานอุตสาหกรรม ณ วันนี้เราเจอในหลายพื้นที่หลายจังหวัด เรามีมาตรการอะไรเพิ่มเติมนะคะ ติดตามรายละเอียดนะคะ แพทย์หญิงอภิสมัย ศรีรังสรรค์ ขอเรียนเชิญค่ะ</w:t>
      </w:r>
    </w:p>
    <w:p>
      <w:pPr>
        <w:pStyle w:val="BodyText"/>
      </w:pPr>
      <w:r>
        <w:t xml:space="preserve">(แพทย์หญิงอภิสมัย) กราบสวัสดีพี่น้องประชาชนและสื่อมวลชนทุกท่านนะคะ กลับมาติดตามสถานการณ์กันนะคะ ยังคง 4 แสนกว่ารายใหม่นะคะ ทำให้ทั่วโลกมี 171 ล้านคนนะคะ ที่มีการรายงานติดเชื้อสะสม ยอดผู้เสียชีวิตวันนี้บวกไป 10,344 คนนะคะยอดรวมทั่วโลกอยู่ที่ 1.2 เปอร์เซนตประเทศไทยเป็นอันดับที่ 82 ค่ะ เพื่อนเรานะคะ มาเลเซียวันนี้ตัวเลขค่อนข้างสูงทีเดียวนะคะ ยังคง 7,000 กว่าติดต่อกันนะคะ แล้วก็ที่มีรายงานผู้ติดเชื้ออย่างต่อเนื่องผู้เสียชีวิต 1 คน รายงานวันนี้ทำให้ทางเวียดนามนะคะ ระงับการเดินทางผู้โดยสารขาเข้าตั้งวันที่ 1 มิถุนายน และ 7 มิถุนายน ฮานอยเอง ก็มีประกาศ ร้านอาหาร กิจการต่าง ๆ สาธารณะเหล่านี้ปิดบริการด้วยนะคะ บ้านเรายังมีรายงานการเดินทางข้ามแดน ลักลอบเข้าเมือง ไปดูตัวเลข 211 รายนะคะ ที่เข้าเมืองผ่านทางช่องทางธรรมชาติอย่างผิดกฎหมาย มาจากทางตะวันตกนะคะ ทางประเทศพม่า 71 ราย ทางลาว 30 ราย กัมพูชา 50 ราย และทางด่านมาเลเซียยังไม่มีรายงานเข้ามานะคะ วันนี้ตัวเลขยังเป็น 0 แต่ว่าทางช่องทางธรรมชาติทางเมียนมานะคะ ส่วนใหญ่พบเป็นคนไทยที่พยายามเข้ามา พบคนจีนเดินทางด่านแม่สอด 2 คนด้วยนะคะ ได้ว่าเป็นการผ่านเข้ามาโดยผิดกฎหมาย คนไทยนี่นะคะ มีทั้งที่เป็นนักเรียน นักพนันออนไลน์นะคะ มีแม่บ้าน แล้วก็มีทำอาชีพรับจ้างนะคะ นะคะ ว่าขอให้เข้ามาทางปกติ ไม่งั้นจะถูกจับกุมแล้วก็ดำเนินคดีด้วยนะคะ ตัวเลขรายงานสถานการณ์วันนี้นะคะ เรามีตัวเลขผู้ป่วยใหม่อยู่ที่ 3,440 รายค่ะ เป็นยอดเรือนจำ 1,087 ราย วันนี้นะคะ รายงาน 38 คน ทำให้ยอดผู้เสียชีวิตสะสม คือ 1,013 คนนะคะ คิดเป็น 0.74 เปอร์เซ็นต์ ผู้ที่ยังรับการรักษาอยู่ที่โรงพยาบาล มีอาการหนักอยู่ 1,175 รายรายนะคะ ใช้เครื่องช่วยหายใจ 381 ราย ซึ่งยังอยู่ในตัวเลขที่ทรง ๆ นะคะ ไม่ได้มีมากขึ้น แล้วก็ผู้ป่วยที่หายป่วยกลับบ้านนะคะ 43 ราย ทำให้ยอดหายป่วยสะสมอยู่ที่ 81,752 รายค่ะ ยอดฉีดวัคซีนตรงกล่องตรงกลางสีขาวนะคะ รวมแล้ว 3,753,718 โดสนะคะ แล้วก็วันนี้นะคะทางรายงานว่ามีการจัดส่งวัคซีน Astrazeneca เมื่อวานนี้นะคะ ไปอีก 200,000 โดส แล้ววันนี้นะคะ จะมีการจัดส่ง Sinovac นะคะ อีก 570 โดสวันนี้ ก็ขอให้พี่น้องประชาชนติดตามให้เรื่องของการกระจายวัคซีนด้วยนะคะ ในส่วนของรายงานผู้เสียชีวิตวันนี้ 38 รายนะคะ ก็เป็นกรุงเทพมหานคร 18 ราย สมุทรปราการ 14 ราย จังหวัดละ 3 ราย คือ ฉะเชิงเทรา นนทบุรี จังหวัดละ 2 รายนะคะ และจังหวัดละ 1 ราย ก็คืออยุธยา ร้อยเอ็ด ราชบุรี อุดรธานี และที่ย้ำนะคะว่ามีผู้เสียชีวิตถึง 8 ท่านด้วยกันนะคะ ที่เสียชีวิตภายในสัปดาห์แรก ก็คือตั้งแต่วันแรกที่ได้รับการยืนยันผลติดเชื้อท่านก็เสียชีวิตในวันเดียวกัน ทำให้สะท้อนให้เห็นว่าอาการเหล่านี้ ไม่รู้ตัวว่ามีการติดเชื้อ เจ็บป่วยนะคะ พอถึงแพทย์ที่โรงพยาบาลก็มีอาการหนักรุนแรง แล้วก็ทำให้เสียชีวิตนะคะ และในส่วนของอาชีพน่าสนใจนะคะ อยุ่ในกลุ่มคนที่ขับรถประจำทาง ขับรถแท็กซี่ เป็นผู้รักษาความปลอดภัย รปภ. นะคะ หรือว่าอาชีพค้าขายทำงาน หรือว่ามีการเดินทางไปสัมผัสพื้นที่เสียง ซึ่งเน้นย้ำก็คือตลาดด้วยนะคะ ก็ขอแสดงกับผู้เสียชีวิตด้วยค่ะ แล้วก็รายงานของประวัติของผู้เสียชีวิตก็จะทำให้ทุกท่านเฝ้าระวังให้มากขึ้นด้วยนะคะ การรายงานผู้ติดเชื้อของรายจังหวัดนับ 10 อันดับแรกว่า ในส่วนของกทม.นะคะ คลัสเตอร์เฝ้าระวังทั้งสิ้น 47 คลัสเตอร์นะคะ แล้วก็เป็นคลัสเตอร์ใหม่ 1 คลัสเตอร์นะคะ วันนี้รวมเป็น 48 นะคะ ซึ่งวันนี้ก็เป็นส่วนของลาดพร้าว เป็นการติบผู้ติดเชื้อจากห้างสรรพสินค้านะคะ วันนี้ผลบวกไป 23 ราย และ กทม. ก็มีแผนที่จะปรับลงตรวจพื้นที่ลาดพร้าวด้วย ก็ขอให้พี่น้องประชาชนติดตามด้วยกลับมาดูสไลด์รวม 10 จังหวัดนิดหนึ่งค่ะคลัสเตอร์ต่างจังหวัดนี่นะคะ สมุทรปราการยังคงอยู่ที่ตลาดสำโรง มีรายงานผู้ติดเชื้อใหม่ 186 รายค่ะ โรงงานผลิตจำหน่ายซอส นะคะ36 ราย มีที่โรงน้ำนะคะ พบเป็นคลัสเตอร์ใหม่บวกไป 74 ราย ของสมุทรปราการนะคะ และในส่วนของพื้นที่บางพลี ก็พบในชุมชนและตลาเคหะบางพลี ตรวจพบ 16 รายค่ะ ในส่วนของเพชรบุรีก็ก็ยังคงเป็นโรงงานชิ้นส่วนอิเล็กทรอนิกส์ ซึ่งตอนนี้นี่มีการแพร่กระจายไป 11 จังหวัดแล้วนะคะ แล้วก็พบว่ายอดผู้ติดเชื้อรายใหม่ อีก 438 รายค่ะ ทำให้เพชรบุรีนะคะ วันนี้ก็อยู่ในการรายงานผู้ติดเชื้อรายใหม่ลำดับที่ 3 ทั้งจังหวัดอยู่ที่ 4,984 รายนะคะ ตอนนี้ ตรังนี่นะคะ เป็นรายงานจากโรงงานผลิตถุงมือแล้วก็ยังพบการระบาดต่อเนื่อง พอติดตามตรวจคัดกรองเชิงรุกนะคะ ก็เริ่มเห็นการระบาดไปยังชุมชนของจังหวัดตรังนะคะ ทั้งอำเภอเมืองย่านตาขาวนะคะการเดินทางข้ามพื้นที่เป็นสิ่งที่เราเน้นย้ำมาตลอดนะคะ สมุทรสาครนะคะ คลัสเตอร์ใหม่เป็นกระทุ่มแบนค่ะ เป็นรายเด็กนะคะ รายงานผู้ติดเชื้อบวกไป 22 รายนะคะแล้วก็ในส่วนของนราธิวาสในพื้นที่ตากใบก็มีการพบการรายงานในชุมชน วันนี้รายเพิ่ม 28 รายนะคะ ส่วนของอยุค่ะ ก็เป็น Cluster รายงานจากโรงงานอุปกรณ์การแพทย์มีรายงานยืนยัน 11 รายนะคะ แล้วก็คลัสเตอร์ที่รายงานทั้งหมดนี้ ยังมีการตรวจคัดกรองเชิงรุกอย่างต่อเนื่องนะคะ แล้วก็มีการติดตามไปยังชุมชน รวมทั้งสถานที่พักของแรงงานเหล่านี้ด้วยค่ะวันนี้นะคะ ในที่ประชุม ศบค.ชุดเล็ก มีการพูดคุยกันในรายละเอียดสำคัญ ก็คือกรณีโรงงานแปรรูปเนื้อไก่ ที่สระบุรี การกระจายไปยังหลาย ๆ จังหวัด ของการรายงานของโรงงานแรกนี้นะคะ เป็นโรงงานชำแหละไก่ ซึ่งทางกรมควบคุมโรครายงานนะคะ ว่าพนักงานค่อนข้างเยอะค่ะ มีทั้งชาวไทย และชาวต่างชาติ ชาวไทยรวม ๆ กว่าคนนะคะ และมีชาวต่างชาติอีกพันกว่าคน ซึ่งในจำนวนนี้ส่วนใหญ่เป็นสัญชาติกัมพูชานะคะ การติดเชื้อก็ถือว่าหลากหลายค่ะ ติดเชื้อภายในนะคะ หมายถึงว่าเป็นพนักงานที่ทำงานแปรรูปชิ้นไก่ มีส่วนของพนักงานเตรียมวัตถุดิบ ทั้งพนักงานสนับสนุน ที่ติดต่อกันไป ในส่วนของโรงงานทั้งโรงนะคะ นอกจากนี้สิ่งที่สำคัญคือว่ากรมควบคุมโรคได้มีการวิเคราะห์ว่าที่พักนี่นะคะ ถ้าเป็นคนไทย พนักงานก็ทำงาานส่วนตัว หรือพักอยู่อาศัยในหอพัก หรือบริเวณรอบน้ส่วนใหญ่ชาวต่างชาติจะอาศัยอยู่ในหอพักที่โรงงานจัดให้ ในแง่การเดินทางก็หลากหลายนะคะ มีทั้งเดินทางด้วยรถส่วนตัว แล้วก็พนักงานเองก็มีที่พักอยู่ในโรงงาน การกระจายและรวมทั้งการเดินทางในหลาย ๆ จังหวัด ที่พักก็ค่อนข้างมีลักษณะแออัด บางหอพักนะคะ 1 ห้อง อยู่รวมกันถึง 3-6 คนนะคะ พี่น้องประชาชนเสมอนะคะ รับประทานอาหารร่วมกัน การใช้พื้นที่ส่วนกลางร่วมกัน สิ่งที่กรมควบคุมโรคตรวจพบ ป้องกันนี่นะคะ พบว่ากลุ่มฝีมือ กลุ่ามช่างนี่นะคะ ก็พบการติดเชื้อน้อย และพบปัจจัยสำคัญ ก็คือกลุ่มนี้นี่ มีมาตรการส่วนตัว D-M-H-T-T เข้มข้น แม้จะอยู่อาศัย กลุ่มที่มีแรงงานส่วนหนึ่งติดเชื้อ แต่เมื่อกลุ่มนี้ระมัดระวังอย่างต่อเนื่อง เขาไม่ติดเชื้อได้ ตรงนี้นี่ ทำให้ในที่ประชุม ศบค. ชุดเล็กวันนี้ได้มีการทบทวนมาตรการนะคะ ที่รายงานพี่น้องประชาชนนะคะ ไม่ใช่โรงงานที่พื้นที่ใด จังหวัดใดจังหวัดหนึ่ง เริ่มเห็นการแพร่กระจายการแพร่ระบาดในโรงงานเป็นวงกว้างนะคะ ไม่ว่าจะเป็นโรงงานผลิตกะทิ โรงน้ำแข็ง โรงก็มีทั้งอยุธยา ตรัง ในวันนี้นะคะ ทางสำนักส่งเสริมสุขภาพ กรมอนามัย โดยผ่านผู้อำนวยการค่ะ ได้นำเรียนผลข้อสรุปจากการร่วมนะคะ ซึ่งมีการประชุมเมื่อวานนี้ เกี่ยวกับกรณีสถานประกอบการ โรงงานนะคะ โดยวัตถุประสงค์ที่มีการหารือกันนะคะ เพื่อหามาตราการการป้องกันการระบาด โดยต้องควบคุมการกระจายเหล่านี้นะคะ แพร่กระจายไปสู่ชุมชนในวงกว้าง และวัตถุประสงค์สำคัญอันดับที่ 2 ก็คือเราต้องการให้มีการปกป้องเศรษฐกิจและแม้จะมีการติดเชื้อนะคะ เราอยากให้มีการให้เกิดสถานประกอบการปลอดภัย สามารถจะดำเนินกิจการได้ในช่วงแพร่ระบาดนะคะ โดยทางท่านผู้อำนวยการได้สำรวจ พบว่ามีการติดเชื้อ 10 จังหวัดในช่วงที่ผ่านมา และโรงงานขนาดใหญ่ที่มีคนงานเกิน 200 นะคะ เป็นเป้าหมายหลักที่พบการติดเชื้อค่อนข้างสูงนะคะ ว่าปัจจัยสำคัญในเรื่องของพื้นที่แออัดในสถานที่ทำงานและที่พักคนงาน มีการระบายอากาศที่ไม่ดีพอนะคะ มีการจุดสัมผัสที่ไม่สะอาด และรวมทั้งพฤติกรรมมีกิจกรรมร่วมกัน รับประทานอาหารร่วมกันโดยการวิเคราะห์นะคะ ท่านรายงานว่าโรงงานที่มีขนาดใหญ่นี่พบติดเชื้อมากถึง 20 เปอร์เซ็นต์ โรงงานไซซ์เล็ก ไซซ์กลางนะคะ ติดเชื้อเพียง 5 เปอร์เซ็นต์ และในส่วนของการสำรวจนะคะ กรมอนามัยรายงานว่ามีโรงงานที่ลงทะเบียนกับกระทรวงอุตสาหกรรมทั้งสิ้น 63,000 แห่งค่ะ 5,000 แห่ง มีขนาดเล็ก ขนาดกลาง ก็คือ มีคนงานไม่เกิน 50 คน 3,300 แห่งเป็นโรงงานขนาดใหญ่ที่มีคนงานเกิน 200 คนนะคะ ในช่วงที่ผ่านมานะคะ โรงงาานก็รณรงค์ให้ใช้มาตรการ ซึ่งเป็นรายละเอียดการประเมินตนเองที่ทางโรงงานหรือสถานประกอบการ รวมทั้งตลาด หรือแคมป์คนงานนะคะ และรายละเอียดและประเมินตนเอง การประเมินตนเองนั้นนะคะ ยังมีในส่วนของ IPHA หรือเรียกว่า Industrial and Production Hygiene Administration ซึ่งเป็นเกณฑ์การประเมินตนเองนะคะ ก็จะมีรายละเอียดของคำถาม ของชุดคำถาม การประเมินเชิงรุกตรงนี้นี่นะคะ มีการพัฒนาให้เป็นมาตรการดำเนินงานบูรณาการทุกภาคส่วน เรียกว่า</w:t>
      </w:r>
      <w:r>
        <w:t xml:space="preserve"> </w:t>
      </w:r>
      <w:r>
        <w:t xml:space="preserve">“</w:t>
      </w:r>
      <w:r>
        <w:t xml:space="preserve">Good Factory Practice</w:t>
      </w:r>
      <w:r>
        <w:t xml:space="preserve">”</w:t>
      </w:r>
      <w:r>
        <w:t xml:space="preserve"> </w:t>
      </w:r>
      <w:r>
        <w:t xml:space="preserve">หรือ GFP นะคะ ในส่วนของการทำงานตรงนี้นะคะ ให้โรงงานสถานประกอบการเหล่านี้นี่ เรียนรู้มาตรการการป้องกันโรค การสอบสวนโรคนะคะ รวมทั้งการจัดการอนามัยสิ่งแวดล้อม หรือมีมาตราการเสริมค่ะเช่นว่า ถ้าพบผู้ติดเชื้อในโรงงาน หรือในแผนกของเราจะต้องมีมาตรการทำอย่างไรบ้าง 1 2 3 4 อย่างนี้เป็นต้นนะคะ ในส่วนของคนก็เหมือนกัน คือ เครื่องมือแบบประเมินเหล่านี้นี่ คือประเมินตนเองด้วยค่ะ ก่อนเข้าที่ทำงาน ต้องตรวจอะไรบ้าง ขณะที่สงสัยว่ามีการติดเชื้อหรือสัมผัสผู้ติดเชื้อ ก็จะมีคำแนะนำการกักตัว แล้วข้อมูลเหล่านี้นี่เป็นการแปลหลายภาษาค่ะ ทั้งภาษาพม่า ภาษาอังกฤษด้วยนะคะ ดังนั้น โดยสรุปนี่ ในที่ประชุมมีการรายงานว่าที่ผ่านมา 2 เดือนนี่นะคะ รายงานโรงงานที่มีการติดเชื้อ ก็พยายามรายงาานผู้ที่ติดเชื้อ ประเมินตนเอง 2,800 โรงงาน เข้าไปทำการประเมินตนเอง อันนี้ก็ต้องขอบคุณมากนะคะ แต่ทั้งหมดนี่พบว่าโรงงานขนาดใหญ่นี่นะคะ มีเข้าไปทำแบบประเมิน ที่เราขอความร่วร่วมมือเพียง 650 โรงงานค่ะ อย่างที่เรียนย้ำนะคะ ว่าโรงงานขนาดใหญ่เป็นเป้าหมายที่มีการติดเชื้อมากกว่าขนาดกลาง ขนาดเล็กว่า มีการให้ความร่วมมือเฝ้าระวังป้องกันตนเองค่อนข้างน้อย คิดเป็นเพียง 20 เปอร์เซ็นต์นะคะ ที่เข้าไปประเมินตนเองในระบบของ Good Factory Practice ดังนั้นแผนนะคะ จะเน้นย้ำให้ ภายใน 15 มิถุนายนนี้นะคะ พบขนาดใหญ่ที่มีลิสต์อยู่ในกระทรวงอุตสาหกรรม 100 เปอร์เซ็นต์ค่ะ ท่านต้องไปประเมินตนเอง และต้องทำให้ครบถ้วนนะคะ จะเลือกทำในบางส่วนไม่ได้ การสื่อสาร ประชาสัมพันธ์ไปนะคะ ทั้ง BOI กระทรวงอุตสาหกรรม กรมควบคุมโรค กทม. พื้นที่ทุกจังหวัด เน้นย้ำไปทางจังหวัดนะคะ ขอให้มีการประชาสัมพันธ์นะคะ โดยเน้นไปที่โรงงานขนาดใหญ่ โรงงานแปรรูปอาหารอย่างนี้เป็นต้นนะคะ ต้องทำให้ครบ 100 เปอร์เซ็นต์ ภายใน 15 มิถุนายนค่ะ ทีนี้พอประเมินแล้วไม่ต้องห่วงนะคะ ขอให้ตอบตามความเป็นจริงได้คะแนนน้อย หรือว่าพูดตรง ๆ ไม่ผ่านเกณฑ์ เกณฑ์ ก็จะมีทีมลงพื้นที่ไปช่วยเป็นพี่เลี้ยงค่ะ กำกับติดตาม หากสภาพแวดล้อมยังไม่เหมาะสม การเว้นระยะห่าง การจัดการคนไม่ดี เราเข้าใจ และเราพยายามที่จะทำให้สถานการณ์ของการแพร่ระบาดดีขึ้น กิจการของท่านปลอดภัย กิจการและเศรษฐกิจก็จะดำเนินไปได้นะคะ หากประเมินแล้วไม่ผ่าน ก็จะมีการช่วยเหลือปรับ และทำให้ผ่าน ซึ่งที่เรากังวลก็คือกลุ่มที่ไม่ร่วมมือขนาดว่าขอความร่วมมือไปแล้วก็ยังเพิกเฉยนะคะ ยังไม่มีการประเมินตนเอง และอาจจะนำไปสู่การติดเชื้อ แล้วอาจจะเป็นต้นเหตุ การแพร่กระจายไปที่อื่น ตรงนี้ก็มีการพูดคุยกันนะคะ ว่าจะต้องมีการพิจารณาบทลงโทษค่ะ และขณะเดียวกัน ถ้าโรงงานไหน พื้นที่ไหนทำได้ดี ก็มีรางวัล เป็นการชมเชย และมีการปรับให้เป็นต้นแบบของสถานประกอบการนั้น ๆ ยกตัวอย่างนะคะ อย่างเช่น ธุรกิจในเรื่องของการผลิตรถยนต์ ขออนุญาตเอ่ยนาม ก็คือบริษัทโตโยต้านัที่ทำงานใกล้ชิดค่ะ กับกลุ่มควบคุมโรคขอมาตรการนะคะ เข้าไปศึกษาเรียนรู้แล้วก็นำไปปรับให้สอดคล้องกับการทำงานจริงของบริษัท โรงงาน หรือ Sub contract เพราะอยากให้เห็นว่าโรงงาน 1 เกิดการติดเชื้อ แม้เป็นเพียงโรงงานอิเล็กทรอนิกส์เล็ก ๆ เพียง 1 จุดนี่ อาจจะทำให้ทั้งระบบนะคะ การดำเนินเศรษฐกิจนั้นต้องหยุดชะงักไปด้วย และในแง่ของการระบาด ก็อย่างในส่วนของพื้นที่ชุมชน อย่างที่เรารายงานซ้ำ ๆ จะเป็นมาตรการที่จะกำกับติดตามแล้วก็จะให้เห็นผลภายใน 15 มิถุนายน คงฝากไปที่เจ้าของ สถานประกอบการ เจ้าของสถานประกอบการ แคมป์คนงานทุกที่นะคะ ขอความร่วมมือ เราไม่ต้องการกำหนดบทลงโทษหรือใช้การบังคับทางกฎหมายค่ะ สุดท้ายค่ะ การทำให้โรงงานของท่านปลอดภัย ก็ถือเป็นการดูแลบุคลากรของท่าน ครอบครัว พี่น้องที่รักของท่านนั้นเองนะคะ คงต้องขอความร่วมมือนะคะ อย่างที่คนงานนะคะ ที่ประชุม ศบค. ชุดเล็กคุยกันวันนี้ว่าจากการวางมาตรการ การควบคุมการแพร่ระบาดของแคมป์ที่พักแคมป์คนงานก่อสร้างไซต์ก่อสร้าง วันนี้ท่านชุดเล็ก ได้มอบให้กรมควบคุมโรคได้ทบทวนรายละเอียดในแง่ของการจัดการค่ะ ที่เราพูดคุยกันในเรื่องของ Bubble and Seal การจัดการ Community Isolation หรือการพยายามที่จะ ทำให้การแพร่ระบาด วงจำกัดอยู่ในเฉพาะที่แคมป์คนงานนะคะ ตรงนี้นี่เพื่อให้สถานประกอบการ แคมป์คนงาานสามารถที่จะเข้าใจในส่วนของรายละเอียดการปฏิบัติตรงนั้น ให้ถูกต้องเพราะตอนนี้นี่หลายแคมป์บอกว่าที่ทำอยู่คิดว่าเพียงพอแล้ว ถูกต้องแล้ว ก็เลยทำให้เกิดการแพร่ระบาดติดเชื้อ ตรงนี้จะนำเสนอรายละเอียดยิบย่อยเลยนะคะ และถ้าเกิดว่าท่านยังไม่ปฏิบัติตามตรงนี้นะคะ ท่าน ผอ. ศบค. ชุดเล็กเน้นย้ำว่าขอความช่วยเหลือฝ่ายความมั่นคง และกรมควบคุมโรค ทางสาธารณสุขด้วยที่ขอความร่วมมือในวันนี้นะคะ ก็มีทั้งทหาร ตำรวจค่ะ ทั้ง บชน. ศปม. ก็คงต้องมาช่วยกันกำชับ เพื่อให่มาตรการที่ออกมานั้น อย่างมีประสิทธิภาพ และเชื่อว่าได้ในที่สุดนะคะ ก็สุดท้ายคงฝากไปที่ประชาชนค่ะ มาตรการรัฐเข้มข้น ถ้าผู้ประกอบการ แคมป์คนงาน ผู้ประกอบการนั้นหมายความว่า พี่น้องประชาชนไม่ปลอดภัย ท่านเป็นส่วนหนึ่งของชุมชนค่ะ ท่านต้องเป็นหูเป็นตา ศบค. ทราบเหตุการณ์การฝ่าฝืนตรงนั้นตรงนี้ ก็เป็นเพราะพี่น้องประชาชนแจ้งเข้ามา หรือพี่น้องสื่อมวลชน ช่วยเป็นกระบอกเสียงต้องขอความร่วมมือของท่านให้ทำหน้าที่ของท่านต่อไป ถึงจะเห็นสถานการณ์ดีขึ้นค่ะ ก็ฝากไว้ตรงนี้ค่ะ</w:t>
      </w:r>
    </w:p>
    <w:p>
      <w:pPr>
        <w:pStyle w:val="BodyText"/>
      </w:pPr>
      <w:r>
        <w:t xml:space="preserve">(คุณปวีณา) ค่ะ วันนี้ไม่มีประเด็นคำถามเพิ่มเติมค่ะ คุณหมอฝากประเด็นเพิ่มเติมอย่างไรบ้า</w:t>
      </w:r>
    </w:p>
    <w:p>
      <w:pPr>
        <w:pStyle w:val="BodyText"/>
      </w:pPr>
      <w:r>
        <w:t xml:space="preserve">(แพทย์หญิงอภิสมัย) วันนี้คงฝากถึงพี่น้องประชาชนค่ะเข้าใจว่าบางทีท่านถามคำถามเข้ามามากมาย ศบค. อยากตอบคำถามทั้งหมดนะคะ แต่อย่างที่ท่านทราบเรามีเวลาค่อนข้างจำกัด หลาย ๆ ครั้งนี่ เราให้เกียรติผู้รู้ยกตัวอย่างเรื่องบางเรื่อง ท่านถามอุตสาหกรรมจะมีรายละเอียดชัดเจนที่สุด หรือรายละเอียดงานวิชาการบางอย่างกระทรวงสาธารณสุขจะเป็นผู้ที่ตอบ และก็ให้ข้อมูลรายละเอียด สรุปและนำนำเสนอในเวลาจำกัดนี่ ท่านไม่ได้รับข้อมูลครบถ้วนและเกิดการตีความที่คลาดเคลื่อน แต่อย่างไรก็ตามน้อมรับไว้นะคะ ต้องชื่นชมว่าที่ผ่านมาสื่อมวลชนก็ได้ทำงานช่วยเหลือประเทศชาติ และศบค. มากมายค่ะ คงเคียงข้างนะคะ เราต้องการการเป็นกระบอกเสียงให้กับพี่น้องประชาชน และการสื่อสารจากภาครัฐที่ครบถ้วนถูกต้อง ก็ต้องฝากช่วยกัน วันนี้ก็ต้องฝากไว้เท่นะคะ สวัสดีค่ะ</w:t>
      </w:r>
    </w:p>
    <w:p>
      <w:pPr>
        <w:pStyle w:val="BodyText"/>
      </w:pPr>
      <w:r>
        <w:t xml:space="preserve">(คุณปวีณา) กราบขอบคุณค่ะ ผู้ช่วยโฆษก ศบค. นะคะ วันนี้ก็เน้นย้ำหลัก ๆ ก็คือเรื่องของการออกมาตรการที่จะมาดูแลเรื่องของการติดเชื้อในพื้นที่โรงงาานนนะคะที่ตอนนี้ ที่สามารถเข้าไปปรับใช้ได้จริงเรื่องของแคมป์คนงานค่ะ ตอนนี้ก็ต้องให้ความสำคัญว่าทำอย่างไรให้เรื่อของการทำ Bubble and Seal การควบคุมการระบาดนั้นและเกิดความเข้าใจ และที่สำคัญ ก็ต้องช่วยกัน เป็นหูเป็นตา ให้ได้ควบคุมกลับเข้าสู่สภาวะปกติให้ได้เร็วที่สุดค่ะ ลำดับต่อไปเรียนเชิญทางท่านณัฐภาณุ นพคุณ รองอธิบดีกรมสารนิเทศและรองโฆษกการต่างประเทษศภาคภาษาอังกฤษ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กราบขอบคุณค่ะ ท่านกระทรวงการต่างประเทศค่ะ สำหรับช่วงของการพูดคุยวันนี้ค่ะ น้องแจ็กสุภนันท์จะพาไปพูดคุยกับแพทย์แห่งประเทศไทยค่ะ ให้ความสนใจนะคะ เรื่องของคนที่รับประทานยาคุมกำเนิดอยู่สามารถฉีดวัคซีนป้องกัน COVID-19 ได้หรือไม่ พักสักครู่ช่วงหน้ากลับมาพูดคุยกัน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53] แถลงสถานการณ์ COVID-19 โดย ศบค. และ สธ. (2 มิ.ย. 64)</dc:title>
  <dc:creator/>
  <cp:keywords/>
  <dcterms:created xsi:type="dcterms:W3CDTF">2024-02-09T07:15:15Z</dcterms:created>
  <dcterms:modified xsi:type="dcterms:W3CDTF">2024-02-09T07: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มภาพันธ์ 2567 เวลา 13.00 น.</vt:lpwstr>
  </property>
  <property fmtid="{D5CDD505-2E9C-101B-9397-08002B2CF9AE}" pid="3" name="subtitle">
    <vt:lpwstr/>
  </property>
</Properties>
</file>